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r Name]</w:t>
      </w:r>
      <w:r>
        <w:br/>
      </w:r>
      <w:r>
        <w:t xml:space="preserve">[Your Address]</w:t>
      </w:r>
      <w:r>
        <w:br/>
      </w:r>
      <w:r>
        <w:t xml:space="preserve">[City, State, ZIP Code]</w:t>
      </w:r>
      <w:r>
        <w:br/>
      </w:r>
      <w:r>
        <w:t xml:space="preserve">[Email Address] | [Phone Number] | [LinkedIn or Professional Website]</w:t>
      </w:r>
    </w:p>
    <w:p>
      <w:pPr>
        <w:pStyle w:val="BodyText"/>
      </w:pPr>
      <w:r>
        <w:t xml:space="preserve">April 5, 2024</w:t>
      </w:r>
    </w:p>
    <w:p>
      <w:pPr>
        <w:pStyle w:val="BodyText"/>
      </w:pPr>
      <w:r>
        <w:t xml:space="preserve">Human Resources Department</w:t>
      </w:r>
      <w:r>
        <w:br/>
      </w:r>
      <w:r>
        <w:t xml:space="preserve">[Pharmacy Name or Organization Name]</w:t>
      </w:r>
      <w:r>
        <w:br/>
      </w:r>
      <w:r>
        <w:t xml:space="preserve">[Address in Ankara, Turkey]</w:t>
      </w:r>
      <w:r>
        <w:br/>
      </w:r>
      <w:r>
        <w:t xml:space="preserve">Ankara, Turkey</w:t>
      </w:r>
    </w:p>
    <w:p>
      <w:pPr>
        <w:pStyle w:val="BodyText"/>
      </w:pPr>
      <w:r>
        <w:t xml:space="preserve">Dear Hiring Manager,</w:t>
      </w:r>
    </w:p>
    <w:p>
      <w:pPr>
        <w:pStyle w:val="BodyText"/>
      </w:pPr>
      <w:r>
        <w:t xml:space="preserve">I am writing to express my enthusiastic interest in the Pharmacist position at [Pharmacy Name or Organization Name] in Ankara, Turkey. As a dedicated and experienced pharmacist with a strong commitment to community health and pharmaceutical excellence, I am eager to contribute my expertise to your esteemed institution. My background in pharmacy practice, combined with my deep understanding of the unique healthcare landscape in Turkey, positions me as a highly qualified candidate ready to make an impactful contribution to your team.</w:t>
      </w:r>
    </w:p>
    <w:p>
      <w:pPr>
        <w:pStyle w:val="BodyText"/>
      </w:pPr>
      <w:r>
        <w:t xml:space="preserve">As a pharmacist who has worked extensively in both clinical and community settings, I have developed a comprehensive skill set that aligns perfectly with the demands of this role. My career has been driven by the belief that pharmacists are not just medication experts but vital partners in patient care. In Turkey, where healthcare is evolving rapidly to meet the needs of a growing population, pharmacists play a critical role in ensuring safe and effective medication use. I am particularly drawn to Ankara, a city at the heart of Turkey’s healthcare innovation and public health initiatives, as it offers an ideal environment for me to apply my knowledge while contributing to the well-being of its diverse communities.</w:t>
      </w:r>
    </w:p>
    <w:p>
      <w:pPr>
        <w:pStyle w:val="BodyText"/>
      </w:pPr>
      <w:r>
        <w:t xml:space="preserve">Over the past [X years], I have honed my skills in various areas of pharmacy practice. My experience includes managing prescription fulfillment, conducting medication therapy reviews, and providing patient counseling on chronic disease management. In Turkey’s healthcare system, where collaboration between pharmacists and physicians is increasingly valued, I have consistently prioritized clear communication and interdisciplinary teamwork to optimize patient outcomes. For instance, at [Previous Pharmacy or Hospital Name], I implemented a structured medication reconciliation program that reduced adverse drug events by 20% within six months. This achievement underscores my ability to identify gaps in care and introduce solutions that align with the high standards of pharmacy practice in Turkey.</w:t>
      </w:r>
    </w:p>
    <w:p>
      <w:pPr>
        <w:pStyle w:val="BodyText"/>
      </w:pPr>
      <w:r>
        <w:t xml:space="preserve">What sets me apart as a pharmacist is my commitment to continuous learning and adaptability. I am well-versed in Turkey’s pharmaceutical regulations, including the guidelines set by the Turkish Pharmacists Association (TIP) and the Ministry of Health. I stay updated on local drug formularies, therapeutic protocols, and cultural considerations that shape patient care in Ankara. For example, understanding the prevalence of certain conditions—such as diabetes or cardiovascular diseases—in urban populations has enabled me to tailor my advice to patients’ specific needs. This knowledge is critical for a pharmacist in Ankara, where healthcare providers must navigate both modern medical advancements and traditional practices.</w:t>
      </w:r>
    </w:p>
    <w:p>
      <w:pPr>
        <w:pStyle w:val="BodyText"/>
      </w:pPr>
      <w:r>
        <w:t xml:space="preserve">My passion for pharmacy extends beyond clinical work. I have actively participated in public health initiatives that align with the goals of organizations like [Relevant Organization or Health Campaign], which focus on improving access to medications and educating communities about preventive care. In Ankara, where socioeconomic disparities can affect healthcare accessibility, I have volunteered with local NGOs to provide free medication consultations and health screenings. These experiences have deepened my understanding of the challenges faced by patients in Turkey and reinforced my dedication to serving as a compassionate and reliable pharmacy professional.</w:t>
      </w:r>
    </w:p>
    <w:p>
      <w:pPr>
        <w:pStyle w:val="BodyText"/>
      </w:pPr>
      <w:r>
        <w:t xml:space="preserve">One of the key reasons I am applying for this position is my admiration for [Pharmacy Name or Organization Name]’s reputation for excellence in patient care and innovation. I have followed your work closely, particularly your commitment to [specific initiative or value, e.g., "integrating technology into pharmacy services" or "enhancing medication adherence programs"]. As a pharmacist who values both technical expertise and a patient-centered approach, I am excited about the opportunity to contribute to such a forward-thinking organization. My ability to balance meticulous attention to detail with empathy for patients will enable me to support your mission of delivering high-quality pharmaceutical care in Ankara.</w:t>
      </w:r>
    </w:p>
    <w:p>
      <w:pPr>
        <w:pStyle w:val="BodyText"/>
      </w:pPr>
      <w:r>
        <w:t xml:space="preserve">In addition to my professional qualifications, I bring a strong cultural awareness that is essential for success in Turkey. Having lived and worked in Ankara for [X years], I am familiar with the local customs, healthcare challenges, and community dynamics that shape pharmacy practice here. This experience has allowed me to build trust with patients from diverse backgrounds, ensuring that my services are both culturally sensitive and clinically effective. I am also fluent in Turkish and English, which enables me to communicate seamlessly with patients and healthcare providers alike.</w:t>
      </w:r>
    </w:p>
    <w:p>
      <w:pPr>
        <w:pStyle w:val="BodyText"/>
      </w:pPr>
      <w:r>
        <w:t xml:space="preserve">I am particularly motivated by the opportunity to work in Ankara, a city that combines historical significance with modern advancements. The dynamic nature of its healthcare sector offers endless possibilities for growth, innovation, and community impact. As a pharmacist who thrives in environments that encourage collaboration and continuous improvement, I am confident that my skills and values align with the vision of [Pharmacy Name or Organization Name].</w:t>
      </w:r>
    </w:p>
    <w:p>
      <w:pPr>
        <w:pStyle w:val="BodyText"/>
      </w:pPr>
      <w:r>
        <w:t xml:space="preserve">Thank you for considering my application. I would welcome the opportunity to discuss how my background, skills, and enthusiasm for pharmacy can contribute to your team. Please feel free to contact me at [Phone Number] or [Email Address] at your convenience. I look forward to the possibility of contributing to the continued success of [Pharmacy Name or Organization Name] in Ankara.</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9:12Z</dcterms:created>
  <dcterms:modified xsi:type="dcterms:W3CDTF">2026-07-22T16:49:12Z</dcterms:modified>
</cp:coreProperties>
</file>

<file path=docProps/custom.xml><?xml version="1.0" encoding="utf-8"?>
<Properties xmlns="http://schemas.openxmlformats.org/officeDocument/2006/custom-properties" xmlns:vt="http://schemas.openxmlformats.org/officeDocument/2006/docPropsVTypes"/>
</file>